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p>
    <w:bookmarkStart w:id="21" w:name="X719b8ec0a10184d67df4d9e03a2d409a4b92450"/>
    <w:p>
      <w:pPr>
        <w:pStyle w:val="Heading1"/>
      </w:pPr>
      <w:r>
        <w:t xml:space="preserve">Internship Application Letter for Academic Research Position</w:t>
      </w:r>
    </w:p>
    <w:p>
      <w:pPr>
        <w:pStyle w:val="FirstParagraph"/>
      </w:pPr>
      <w:r>
        <w:t xml:space="preserve">Date: October 26, 2023</w:t>
      </w:r>
    </w:p>
    <w:p>
      <w:pPr>
        <w:pStyle w:val="BodyText"/>
      </w:pPr>
      <w:r>
        <w:t xml:space="preserve">Professor [Last Name]</w:t>
      </w:r>
      <w:r>
        <w:br/>
      </w:r>
      <w:r>
        <w:t xml:space="preserve">Department of [Department Name]</w:t>
      </w:r>
      <w:r>
        <w:br/>
      </w:r>
      <w:r>
        <w:t xml:space="preserve">University of Chicago</w:t>
      </w:r>
      <w:r>
        <w:br/>
      </w:r>
      <w:r>
        <w:t xml:space="preserve">[University Address]</w:t>
      </w:r>
      <w:r>
        <w:br/>
      </w:r>
      <w:r>
        <w:t xml:space="preserve">Chicago, IL 60637</w:t>
      </w:r>
      <w:r>
        <w:br/>
      </w:r>
      <w:r>
        <w:t xml:space="preserve">United States</w:t>
      </w:r>
    </w:p>
    <w:bookmarkStart w:id="20" w:name="dear-professor-last-name"/>
    <w:p>
      <w:pPr>
        <w:pStyle w:val="Heading2"/>
      </w:pPr>
      <w:r>
        <w:t xml:space="preserve">Dear Professor [Last Name],</w:t>
      </w:r>
    </w:p>
    <w:p>
      <w:pPr>
        <w:pStyle w:val="FirstParagraph"/>
      </w:pPr>
      <w:r>
        <w:t xml:space="preserve">It is with profound enthusiasm and meticulous preparation that I submit my application for the research internship position within your esteemed laboratory at the University of Chicago. As a dedicated undergraduate student in [Your Major] at [Your University], I have long admired your pioneering contributions to [Specific Research Area, e.g., computational neuroscience, urban sustainability policy, or molecular epidemiology] – particularly your recent publication in</w:t>
      </w:r>
      <w:r>
        <w:t xml:space="preserve"> </w:t>
      </w:r>
      <w:r>
        <w:rPr>
          <w:iCs/>
          <w:i/>
        </w:rPr>
        <w:t xml:space="preserve">Cell</w:t>
      </w:r>
      <w:r>
        <w:t xml:space="preserve"> </w:t>
      </w:r>
      <w:r>
        <w:t xml:space="preserve">on "Urban Heat Island Mitigation Strategies in Metropolitan Centers" (2023) and your leadership of the Chicago Climate Resilience Initiative. This letter articulates not only my qualifications but also my deep alignment with the research ethos that defines academic excellence within the United States Chicago ecosystem.</w:t>
      </w:r>
    </w:p>
    <w:p>
      <w:pPr>
        <w:pStyle w:val="BodyText"/>
      </w:pPr>
      <w:r>
        <w:t xml:space="preserve">My academic journey has been meticulously structured to prepare me for rigorous research collaboration in a world-class institution like yours. I maintain a 3.85/4.0 GPA while completing advanced coursework including [List 2-3 Relevant Courses, e.g., Advanced Statistical Methods, Urban Environmental Systems, Machine Learning for Social Science], where I consistently engaged with material directly pertinent to your lab’s focus areas. In my independent study on [Brief Project Description], I employed [Specific Methodology] to analyze [Data Source/Problem], yielding findings that resonated with your team's work on [Specific Paper/Project]. For instance, my analysis of Chicago's 2022 heat response protocols directly paralleled the methodologies you utilized in your city-wide sensor network study – a connection I believe demonstrates both my contextual understanding of Chicago’s unique challenges and my ability to contribute meaningfully to your ongoing projects.</w:t>
      </w:r>
    </w:p>
    <w:p>
      <w:pPr>
        <w:pStyle w:val="BodyText"/>
      </w:pPr>
      <w:r>
        <w:t xml:space="preserve">What distinguishes this opportunity for me is the profound synergy between my academic trajectory and the specific mission of your research group within Chicago’s dynamic intellectual landscape. The United States, particularly Chicago, stands at the forefront of interdisciplinary research addressing global challenges – a reality I have actively sought to engage with. My volunteer work with [Local Organization Name, e.g., Chicago Urban Ecology Network] immersed me in community-based data collection regarding green space accessibility across 5 neighborhoods (e.g., Englewood, Humboldt Park), where I collaborated with public health officials to map spatial disparities. This experience crystallized my understanding of how research conducted within United States Chicago contexts must be deeply embedded in local realities – a principle your lab embodies through projects like the [Mention Specific Project Name]. I am eager to apply this ground-level perspective alongside my quantitative skills (proficient in R, Python, SPSS) within your research framework.</w:t>
      </w:r>
    </w:p>
    <w:p>
      <w:pPr>
        <w:pStyle w:val="BodyText"/>
      </w:pPr>
      <w:r>
        <w:t xml:space="preserve">My technical proficiency extends beyond standard tools. In my recent capstone project at [Your University], I developed a geospatial analysis pipeline using QGIS and Python to model socioeconomic correlates of air quality data across Chicago neighborhoods – a methodology directly transferable to your lab's environmental health studies. This project required navigating complex U.S. environmental datasets (EPA AirData, Chicago Data Portal) while adhering to rigorous ethical protocols for community-facing research, reflecting my commitment to the highest standards of U.S. academic integrity and responsible data practice. I have also actively sought professional development through [Mention Relevant Workshop/Conference, e.g., the Association of American Geographers Student Conference in Denver], further deepening my understanding of methodological frameworks relevant to your work.</w:t>
      </w:r>
    </w:p>
    <w:p>
      <w:pPr>
        <w:pStyle w:val="BodyText"/>
      </w:pPr>
      <w:r>
        <w:t xml:space="preserve">Crucially, this internship represents far more than a learning opportunity for me; it is a strategic step toward contributing meaningfully to the research community that shapes Chicago's future. The University of Chicago’s position as a leader in [Mention Field] within the United States – bolstered by its unparalleled resources like the [Mention Specific Resource, e.g., Computation Institute, Urban Labs] – provides an irreplaceable environment for transformative scholarship. I am particularly drawn to your emphasis on [Mention Specific Value: e.g., translational research, community co-design, open science], which aligns with my own belief that academic work must bridge the gap between theory and tangible impact in places like Chicago. Your recent grant from the National Science Foundation (NSF Award #XXXX) on [Project Name] exemplifies this commitment, and I am eager to support such vital initiatives.</w:t>
      </w:r>
    </w:p>
    <w:p>
      <w:pPr>
        <w:pStyle w:val="BodyText"/>
      </w:pPr>
      <w:r>
        <w:t xml:space="preserve">As a prospective intern within your lab at this pivotal moment for urban research in the United States, I offer not only technical competence but also a deep-seated commitment to the collaborative spirit that defines Chicago’s academic culture. My experiences working with diverse teams at [Your University/Project] – including cross-departmental collaboration with sociology and public policy students on a project analyzing transit equity – have honed my ability to communicate complex findings clearly and work effectively within interdisciplinary settings, precisely the environment your lab cultivates. I understand that contributing to your team’s success requires both intellectual curiosity and practical diligence; I am prepared to bring these qualities daily while learning from your mentorship.</w:t>
      </w:r>
    </w:p>
    <w:p>
      <w:pPr>
        <w:pStyle w:val="BodyText"/>
      </w:pPr>
      <w:r>
        <w:t xml:space="preserve">My resume, attached for your review, provides further detail on my academic record and relevant projects. I have also included a sample analysis report from my capstone project demonstrating the methodology I would apply in your research context. The opportunity to contribute to meaningful scholarship within the United States Chicago academic community – under the guidance of a scholar whose work fundamentally influences our field – is one I approach with unwavering dedication and respect for this institution’s legacy of discovery.</w:t>
      </w:r>
    </w:p>
    <w:p>
      <w:pPr>
        <w:pStyle w:val="BodyText"/>
      </w:pPr>
      <w:r>
        <w:t xml:space="preserve">Thank you for considering my application for this Internship Application Letter. I am profoundly eager to discuss how my skills in [Mention 1-2 Key Skills] and my passion for [Research Area] can support your lab’s objectives. I have attached all requested materials and welcome the opportunity to schedule a brief conversation at your convenience, whether via Zoom or during a campus visit. My contact information is provided below.</w:t>
      </w:r>
    </w:p>
    <w:p>
      <w:pPr>
        <w:pStyle w:val="BodyText"/>
      </w:pPr>
      <w:r>
        <w:t xml:space="preserve">Sincerely,</w:t>
      </w:r>
    </w:p>
    <w:p>
      <w:pPr>
        <w:pStyle w:val="BodyText"/>
      </w:pPr>
      <w:r>
        <w:rPr>
          <w:bCs/>
          <w:b/>
        </w:rPr>
        <w:t xml:space="preserve">[Your Full Name]</w:t>
      </w:r>
      <w:r>
        <w:br/>
      </w:r>
      <w:r>
        <w:t xml:space="preserve">[Your University]</w:t>
      </w:r>
      <w:r>
        <w:br/>
      </w:r>
      <w:r>
        <w:t xml:space="preserve">[Your Major, Year]</w:t>
      </w:r>
      <w:r>
        <w:br/>
      </w:r>
      <w:r>
        <w:t xml:space="preserve">Email: [your.email@university.edu]</w:t>
      </w:r>
      <w:r>
        <w:br/>
      </w:r>
      <w:r>
        <w:t xml:space="preserve">Phone: (XXX) XXX-XXXX</w:t>
      </w:r>
      <w:r>
        <w:br/>
      </w:r>
      <w:r>
        <w:t xml:space="preserve">LinkedIn: linkedin.com/in/[yourprofile]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dc:title>
  <dc:creator/>
  <dc:language>en</dc:language>
  <cp:keywords/>
  <dcterms:created xsi:type="dcterms:W3CDTF">2026-07-23T15:11:47Z</dcterms:created>
  <dcterms:modified xsi:type="dcterms:W3CDTF">2026-07-23T15:11:47Z</dcterms:modified>
</cp:coreProperties>
</file>

<file path=docProps/custom.xml><?xml version="1.0" encoding="utf-8"?>
<Properties xmlns="http://schemas.openxmlformats.org/officeDocument/2006/custom-properties" xmlns:vt="http://schemas.openxmlformats.org/officeDocument/2006/docPropsVTypes"/>
</file>